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676331" w14:textId="7BB702EA" w:rsidR="00B74620" w:rsidRPr="004716EF" w:rsidRDefault="00B74620" w:rsidP="00B746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0" w:name="_GoBack"/>
      <w:bookmarkEnd w:id="0"/>
      <w:r w:rsidRPr="004716E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National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dividual Contractor</w:t>
      </w:r>
      <w:r w:rsidRPr="004716E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M</w:t>
      </w:r>
      <w:r w:rsidRPr="004716E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edia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</w:t>
      </w:r>
      <w:r w:rsidRPr="004716E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lations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4716E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Support to the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</w:t>
      </w:r>
      <w:r w:rsidRPr="004716E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ational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4716E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askforce in implementing the C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VID</w:t>
      </w:r>
      <w:r w:rsidRPr="004716E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-19 vaccine communication strategy</w:t>
      </w:r>
    </w:p>
    <w:p w14:paraId="63B410C4" w14:textId="2B2F6FE9" w:rsidR="00327C4C" w:rsidRPr="00327C4C" w:rsidRDefault="00327C4C" w:rsidP="004A337C">
      <w:pPr>
        <w:spacing w:before="24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1CAAAC03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5A95B991" w14:textId="77777777" w:rsidR="00327C4C" w:rsidRPr="00327C4C" w:rsidRDefault="00327C4C" w:rsidP="00327C4C">
      <w:pP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F63A28" w14:textId="77777777" w:rsidR="00327C4C" w:rsidRDefault="00327C4C" w:rsidP="00327C4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4021DEAF" w14:textId="77777777" w:rsidR="00327C4C" w:rsidRPr="00225F38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0D3DF3" w14:textId="77777777" w:rsidR="00F61D91" w:rsidRDefault="00F61D91" w:rsidP="00F61D91">
      <w:pPr>
        <w:pStyle w:val="Default"/>
      </w:pPr>
    </w:p>
    <w:p w14:paraId="3416C506" w14:textId="77777777" w:rsidR="00D80B74" w:rsidRDefault="00D80B74" w:rsidP="00D80B74">
      <w:pPr>
        <w:numPr>
          <w:ilvl w:val="0"/>
          <w:numId w:val="8"/>
        </w:numPr>
        <w:spacing w:after="0" w:line="240" w:lineRule="auto"/>
        <w:ind w:left="360" w:firstLine="0"/>
        <w:rPr>
          <w:sz w:val="24"/>
          <w:szCs w:val="24"/>
        </w:rPr>
      </w:pPr>
      <w:r w:rsidRPr="09806FE5">
        <w:rPr>
          <w:rFonts w:ascii="Times New Roman" w:eastAsia="Times New Roman" w:hAnsi="Times New Roman" w:cs="Times New Roman"/>
          <w:sz w:val="24"/>
          <w:szCs w:val="24"/>
        </w:rPr>
        <w:t>Curriculum Vitae</w:t>
      </w:r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68913E5C" w14:textId="77777777" w:rsidR="00D80B74" w:rsidRPr="004716EF" w:rsidRDefault="00D80B74" w:rsidP="00D80B74">
      <w:pPr>
        <w:numPr>
          <w:ilvl w:val="0"/>
          <w:numId w:val="8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escription of relevant </w:t>
      </w:r>
      <w:r w:rsidRPr="09806FE5">
        <w:rPr>
          <w:rFonts w:ascii="Times New Roman" w:eastAsia="Times New Roman" w:hAnsi="Times New Roman" w:cs="Times New Roman"/>
          <w:sz w:val="24"/>
          <w:szCs w:val="24"/>
        </w:rPr>
        <w:t>experience with similar type of assignments (max 300 words)</w:t>
      </w:r>
      <w:r>
        <w:rPr>
          <w:rFonts w:ascii="Times New Roman" w:eastAsia="Times New Roman" w:hAnsi="Times New Roman" w:cs="Times New Roman"/>
          <w:sz w:val="24"/>
          <w:szCs w:val="24"/>
        </w:rPr>
        <w:t>;</w:t>
      </w:r>
      <w:r w:rsidRPr="09806FE5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7123EB1" w14:textId="77777777" w:rsidR="00D80B74" w:rsidRDefault="00D80B74" w:rsidP="00D80B74">
      <w:pPr>
        <w:spacing w:before="240"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4716EF">
        <w:rPr>
          <w:rFonts w:ascii="Times New Roman" w:eastAsia="Times New Roman" w:hAnsi="Times New Roman" w:cs="Times New Roman"/>
          <w:sz w:val="24"/>
          <w:szCs w:val="24"/>
        </w:rPr>
        <w:t>Annex: </w:t>
      </w:r>
    </w:p>
    <w:p w14:paraId="01FBDC07" w14:textId="77777777" w:rsidR="00D80B74" w:rsidRDefault="00D80B74" w:rsidP="00D80B74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D558A7">
        <w:rPr>
          <w:rFonts w:ascii="Times New Roman" w:eastAsia="Times New Roman" w:hAnsi="Times New Roman" w:cs="Times New Roman"/>
          <w:sz w:val="24"/>
          <w:szCs w:val="24"/>
        </w:rPr>
        <w:t xml:space="preserve">Short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Pr="00D558A7">
        <w:rPr>
          <w:rFonts w:ascii="Times New Roman" w:eastAsia="Times New Roman" w:hAnsi="Times New Roman" w:cs="Times New Roman"/>
          <w:sz w:val="24"/>
          <w:szCs w:val="24"/>
        </w:rPr>
        <w:t>ample or links to related work previously conducted by the contractor;</w:t>
      </w:r>
    </w:p>
    <w:p w14:paraId="3634B636" w14:textId="77777777" w:rsidR="00D80B74" w:rsidRPr="004720C2" w:rsidRDefault="00D80B74" w:rsidP="00D80B74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4720C2">
        <w:rPr>
          <w:rFonts w:ascii="Times New Roman" w:eastAsia="Times New Roman" w:hAnsi="Times New Roman" w:cs="Times New Roman"/>
          <w:sz w:val="24"/>
          <w:szCs w:val="24"/>
        </w:rPr>
        <w:t>Relevant academic credentials (diplomas, certificates)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C1510"/>
    <w:multiLevelType w:val="multilevel"/>
    <w:tmpl w:val="6BA28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E7291B"/>
    <w:multiLevelType w:val="hybridMultilevel"/>
    <w:tmpl w:val="6D26E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CB308E"/>
    <w:multiLevelType w:val="hybridMultilevel"/>
    <w:tmpl w:val="D62299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8"/>
  </w:num>
  <w:num w:numId="6">
    <w:abstractNumId w:val="6"/>
  </w:num>
  <w:num w:numId="7">
    <w:abstractNumId w:val="2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C0D35"/>
    <w:rsid w:val="00126D0F"/>
    <w:rsid w:val="001B4A5F"/>
    <w:rsid w:val="00322FA0"/>
    <w:rsid w:val="00327C4C"/>
    <w:rsid w:val="004A337C"/>
    <w:rsid w:val="004B48E6"/>
    <w:rsid w:val="0051185B"/>
    <w:rsid w:val="00645806"/>
    <w:rsid w:val="006C7065"/>
    <w:rsid w:val="00771BBF"/>
    <w:rsid w:val="0082435F"/>
    <w:rsid w:val="00867B99"/>
    <w:rsid w:val="00894AD3"/>
    <w:rsid w:val="008C1703"/>
    <w:rsid w:val="00981216"/>
    <w:rsid w:val="00A36C05"/>
    <w:rsid w:val="00B17DF7"/>
    <w:rsid w:val="00B565D2"/>
    <w:rsid w:val="00B74620"/>
    <w:rsid w:val="00BD0B34"/>
    <w:rsid w:val="00BF4064"/>
    <w:rsid w:val="00C4668C"/>
    <w:rsid w:val="00D80B74"/>
    <w:rsid w:val="00F61D91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locked/>
    <w:rsid w:val="00322FA0"/>
    <w:rPr>
      <w:lang w:val="en-GB"/>
    </w:rPr>
  </w:style>
  <w:style w:type="paragraph" w:customStyle="1" w:styleId="Default">
    <w:name w:val="Default"/>
    <w:rsid w:val="004A337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3.xml><?xml version="1.0" encoding="utf-8"?>
<?mso-contentType ?>
<spe:Receivers xmlns:spe="http://schemas.microsoft.com/sharepoint/event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38" ma:contentTypeDescription="" ma:contentTypeScope="" ma:versionID="c7a9f53ed962a3dd120694bda578e59b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967c71e7-b447-4a5a-972a-1b51aa352961" xmlns:ns6="http://schemas.microsoft.com/sharepoint/v4" targetNamespace="http://schemas.microsoft.com/office/2006/metadata/properties" ma:root="true" ma:fieldsID="e40c18302cbcd56b10b54612d166424c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967c71e7-b447-4a5a-972a-1b51aa35296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AutoKeyPoints" minOccurs="0"/>
                <xsd:element ref="ns5:MediaServiceKeyPoints" minOccurs="0"/>
                <xsd:element ref="ns4:TaxKeywordTaxHTField" minOccurs="0"/>
                <xsd:element ref="ns1:_vti_ItemHoldRecordStatus" minOccurs="0"/>
                <xsd:element ref="ns6:IconOverlay" minOccurs="0"/>
                <xsd:element ref="ns1:_vti_ItemDeclaredRecord" minOccurs="0"/>
                <xsd:element ref="ns4:SemaphoreItem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5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2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emaphoreItemMetadata" ma:index="46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4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SemaphoreItemMetadata xmlns="5bee2a90-8ff5-4c63-a13e-2ea07a36722d" xsi:nil="true"/>
    <j048a4f9aaad4a8990a1d5e5f53cb451 xmlns="ca283e0b-db31-4043-a2ef-b80661bf084a">
      <Terms xmlns="http://schemas.microsoft.com/office/infopath/2007/PartnerControls"/>
    </j048a4f9aaad4a8990a1d5e5f53cb451>
  </documentManagement>
</p:properties>
</file>

<file path=customXml/item6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8908F0-459A-44C1-A14D-4EF8DC36BA13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17453359-F308-47B3-A71E-83B277792FC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4823C0C-ABAE-4D8C-996B-F439D9D9D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967c71e7-b447-4a5a-972a-1b51aa35296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6312D12-465B-4809-931A-F44B53BCFCA1}">
  <ds:schemaRefs>
    <ds:schemaRef ds:uri="http://schemas.microsoft.com/sharepoint.v3"/>
    <ds:schemaRef ds:uri="http://www.w3.org/XML/1998/namespace"/>
    <ds:schemaRef ds:uri="http://schemas.microsoft.com/office/2006/documentManagement/types"/>
    <ds:schemaRef ds:uri="http://purl.org/dc/dcmitype/"/>
    <ds:schemaRef ds:uri="967c71e7-b447-4a5a-972a-1b51aa352961"/>
    <ds:schemaRef ds:uri="5bee2a90-8ff5-4c63-a13e-2ea07a36722d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schemas.microsoft.com/sharepoint/v4"/>
    <ds:schemaRef ds:uri="ca283e0b-db31-4043-a2ef-b80661bf084a"/>
    <ds:schemaRef ds:uri="http://schemas.microsoft.com/sharepoint/v3"/>
    <ds:schemaRef ds:uri="http://schemas.microsoft.com/office/2006/metadata/properties"/>
    <ds:schemaRef ds:uri="http://purl.org/dc/elements/1.1/"/>
  </ds:schemaRefs>
</ds:datastoreItem>
</file>

<file path=customXml/itemProps6.xml><?xml version="1.0" encoding="utf-8"?>
<ds:datastoreItem xmlns:ds="http://schemas.openxmlformats.org/officeDocument/2006/customXml" ds:itemID="{C45D1B66-5EB4-4C44-8394-D0DC8A881D29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Griu</dc:creator>
  <cp:keywords/>
  <dc:description/>
  <cp:lastModifiedBy>Elena Griu</cp:lastModifiedBy>
  <cp:revision>2</cp:revision>
  <dcterms:created xsi:type="dcterms:W3CDTF">2021-03-15T12:58:00Z</dcterms:created>
  <dcterms:modified xsi:type="dcterms:W3CDTF">2021-03-15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  <property fmtid="{D5CDD505-2E9C-101B-9397-08002B2CF9AE}" pid="8" name="SystemDTAC">
    <vt:lpwstr/>
  </property>
  <property fmtid="{D5CDD505-2E9C-101B-9397-08002B2CF9AE}" pid="9" name="CriticalForLongTermRetention">
    <vt:lpwstr/>
  </property>
</Properties>
</file>